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F9A33" w14:textId="77777777" w:rsidR="004A29BE" w:rsidRDefault="00000000">
      <w:pPr>
        <w:pStyle w:val="Heading1"/>
      </w:pPr>
      <w:bookmarkStart w:id="0" w:name="pdf-ocr-extraction-tool"/>
      <w:r>
        <w:t>PDF OCR Extraction Tool</w:t>
      </w:r>
    </w:p>
    <w:p w14:paraId="70FB6247" w14:textId="77777777" w:rsidR="004A29BE" w:rsidRDefault="00000000">
      <w:pPr>
        <w:pStyle w:val="FirstParagraph"/>
      </w:pPr>
      <w:r>
        <w:t>This Python script extracts text from a PDF file using Optical Character Recognition (OCR) and saves the results as both a Word document and an Excel file. It processes a specified number of pages, converts them to images, applies OCR, cleans the extracted text, and organizes the output into structured formats.</w:t>
      </w:r>
    </w:p>
    <w:p w14:paraId="76F63021" w14:textId="77777777" w:rsidR="004A29BE" w:rsidRDefault="00000000">
      <w:pPr>
        <w:pStyle w:val="Heading2"/>
      </w:pPr>
      <w:bookmarkStart w:id="1" w:name="features"/>
      <w:r>
        <w:t>Features</w:t>
      </w:r>
    </w:p>
    <w:p w14:paraId="5DA16962" w14:textId="77777777" w:rsidR="004A29BE" w:rsidRDefault="00000000">
      <w:pPr>
        <w:pStyle w:val="Compact"/>
        <w:numPr>
          <w:ilvl w:val="0"/>
          <w:numId w:val="2"/>
        </w:numPr>
      </w:pPr>
      <w:r>
        <w:t>Converts PDF pages to high-resolution images (300 DPI) using PyMuPDF.</w:t>
      </w:r>
    </w:p>
    <w:p w14:paraId="1454B723" w14:textId="77777777" w:rsidR="004A29BE" w:rsidRDefault="00000000">
      <w:pPr>
        <w:pStyle w:val="Compact"/>
        <w:numPr>
          <w:ilvl w:val="0"/>
          <w:numId w:val="2"/>
        </w:numPr>
      </w:pPr>
      <w:r>
        <w:t>Performs OCR on images using EasyOCR, supporting English and Bengali languages.</w:t>
      </w:r>
    </w:p>
    <w:p w14:paraId="110267B9" w14:textId="77777777" w:rsidR="004A29BE" w:rsidRDefault="00000000">
      <w:pPr>
        <w:pStyle w:val="Compact"/>
        <w:numPr>
          <w:ilvl w:val="0"/>
          <w:numId w:val="2"/>
        </w:numPr>
      </w:pPr>
      <w:r>
        <w:t>Cleans extracted text by merging short lines, removing Arabic text, and eliminating empty lines.</w:t>
      </w:r>
    </w:p>
    <w:p w14:paraId="2451EBEA" w14:textId="77777777" w:rsidR="004A29BE" w:rsidRDefault="00000000">
      <w:pPr>
        <w:pStyle w:val="Compact"/>
        <w:numPr>
          <w:ilvl w:val="0"/>
          <w:numId w:val="2"/>
        </w:numPr>
      </w:pPr>
      <w:r>
        <w:t>Splits text into columns (Title and Description) based on delimiters (</w:t>
      </w:r>
      <w:r>
        <w:rPr>
          <w:rStyle w:val="VerbatimChar"/>
        </w:rPr>
        <w:t>:</w:t>
      </w:r>
      <w:r>
        <w:t xml:space="preserve"> or </w:t>
      </w:r>
      <w:r>
        <w:rPr>
          <w:rStyle w:val="VerbatimChar"/>
        </w:rPr>
        <w:t>-</w:t>
      </w:r>
      <w:r>
        <w:t>).</w:t>
      </w:r>
    </w:p>
    <w:p w14:paraId="75D44353" w14:textId="77777777" w:rsidR="004A29BE" w:rsidRDefault="00000000">
      <w:pPr>
        <w:pStyle w:val="Compact"/>
        <w:numPr>
          <w:ilvl w:val="0"/>
          <w:numId w:val="2"/>
        </w:numPr>
      </w:pPr>
      <w:r>
        <w:t>Saves extracted text to a Word document (</w:t>
      </w:r>
      <w:r>
        <w:rPr>
          <w:rStyle w:val="VerbatimChar"/>
        </w:rPr>
        <w:t>Output.docx</w:t>
      </w:r>
      <w:r>
        <w:t>) with page headings.</w:t>
      </w:r>
    </w:p>
    <w:p w14:paraId="6B27C6C1" w14:textId="77777777" w:rsidR="004A29BE" w:rsidRDefault="00000000">
      <w:pPr>
        <w:pStyle w:val="Compact"/>
        <w:numPr>
          <w:ilvl w:val="0"/>
          <w:numId w:val="2"/>
        </w:numPr>
      </w:pPr>
      <w:r>
        <w:t>Saves structured data to an Excel file (</w:t>
      </w:r>
      <w:r>
        <w:rPr>
          <w:rStyle w:val="VerbatimChar"/>
        </w:rPr>
        <w:t>Output.xlsx</w:t>
      </w:r>
      <w:r>
        <w:t>) with page numbers and categorized columns.</w:t>
      </w:r>
    </w:p>
    <w:p w14:paraId="7000C0D6" w14:textId="77777777" w:rsidR="004A29BE" w:rsidRDefault="00000000">
      <w:pPr>
        <w:pStyle w:val="Heading2"/>
      </w:pPr>
      <w:bookmarkStart w:id="2" w:name="prerequisites"/>
      <w:bookmarkEnd w:id="1"/>
      <w:r>
        <w:t>Prerequisites</w:t>
      </w:r>
    </w:p>
    <w:p w14:paraId="67F2D324" w14:textId="77777777" w:rsidR="004A29BE" w:rsidRDefault="00000000">
      <w:pPr>
        <w:pStyle w:val="FirstParagraph"/>
      </w:pPr>
      <w:r>
        <w:t xml:space="preserve">To run this script, ensure you have Python installed along with the following dependencies: - </w:t>
      </w:r>
      <w:r>
        <w:rPr>
          <w:rStyle w:val="VerbatimChar"/>
        </w:rPr>
        <w:t>PyMuPDF</w:t>
      </w:r>
      <w:r>
        <w:t xml:space="preserve"> (for PDF processing) - </w:t>
      </w:r>
      <w:r>
        <w:rPr>
          <w:rStyle w:val="VerbatimChar"/>
        </w:rPr>
        <w:t>easyocr</w:t>
      </w:r>
      <w:r>
        <w:t xml:space="preserve"> (for OCR) - </w:t>
      </w:r>
      <w:r>
        <w:rPr>
          <w:rStyle w:val="VerbatimChar"/>
        </w:rPr>
        <w:t>python-docx</w:t>
      </w:r>
      <w:r>
        <w:t xml:space="preserve"> (for Word document creation) - </w:t>
      </w:r>
      <w:r>
        <w:rPr>
          <w:rStyle w:val="VerbatimChar"/>
        </w:rPr>
        <w:t>pandas</w:t>
      </w:r>
      <w:r>
        <w:t xml:space="preserve"> (for Excel output) - </w:t>
      </w:r>
      <w:r>
        <w:rPr>
          <w:rStyle w:val="VerbatimChar"/>
        </w:rPr>
        <w:t>tqdm</w:t>
      </w:r>
      <w:r>
        <w:t xml:space="preserve"> (for progress bars) - </w:t>
      </w:r>
      <w:r>
        <w:rPr>
          <w:rStyle w:val="VerbatimChar"/>
        </w:rPr>
        <w:t>regex</w:t>
      </w:r>
      <w:r>
        <w:t xml:space="preserve"> (for text cleaning)</w:t>
      </w:r>
    </w:p>
    <w:p w14:paraId="699B0097" w14:textId="77777777" w:rsidR="004A29BE" w:rsidRDefault="00000000">
      <w:pPr>
        <w:pStyle w:val="BodyText"/>
      </w:pPr>
      <w:r>
        <w:t>Install the dependencies using pip:</w:t>
      </w:r>
    </w:p>
    <w:p w14:paraId="7A728C00" w14:textId="77777777" w:rsidR="004A29BE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PyMuPDF easyocr python-docx pandas tqdm</w:t>
      </w:r>
    </w:p>
    <w:p w14:paraId="1771D277" w14:textId="77777777" w:rsidR="004A29BE" w:rsidRDefault="00000000">
      <w:pPr>
        <w:pStyle w:val="FirstParagraph"/>
      </w:pPr>
      <w:r>
        <w:t xml:space="preserve">Additionally, ensure you have a PDF file named </w:t>
      </w:r>
      <w:r>
        <w:rPr>
          <w:rStyle w:val="VerbatimChar"/>
        </w:rPr>
        <w:t>book.pdf</w:t>
      </w:r>
      <w:r>
        <w:t xml:space="preserve"> in the same directory as the script or update the </w:t>
      </w:r>
      <w:r>
        <w:rPr>
          <w:rStyle w:val="VerbatimChar"/>
        </w:rPr>
        <w:t>INPUT_PDF</w:t>
      </w:r>
      <w:r>
        <w:t xml:space="preserve"> path in the configuration.</w:t>
      </w:r>
    </w:p>
    <w:p w14:paraId="04A3D974" w14:textId="77777777" w:rsidR="004A29BE" w:rsidRDefault="00000000">
      <w:pPr>
        <w:pStyle w:val="Heading2"/>
      </w:pPr>
      <w:bookmarkStart w:id="3" w:name="configuration"/>
      <w:bookmarkEnd w:id="2"/>
      <w:r>
        <w:t>Configuration</w:t>
      </w:r>
    </w:p>
    <w:p w14:paraId="1CD9EFCA" w14:textId="77777777" w:rsidR="004A29BE" w:rsidRDefault="00000000">
      <w:pPr>
        <w:pStyle w:val="FirstParagraph"/>
      </w:pPr>
      <w:r>
        <w:t xml:space="preserve">The script uses the following configuration variables, defined at the top of the script: - </w:t>
      </w:r>
      <w:r>
        <w:rPr>
          <w:rStyle w:val="VerbatimChar"/>
        </w:rPr>
        <w:t>INPUT_PDF</w:t>
      </w:r>
      <w:r>
        <w:t xml:space="preserve">: Path to the input PDF file (default: </w:t>
      </w:r>
      <w:r>
        <w:rPr>
          <w:rStyle w:val="VerbatimChar"/>
        </w:rPr>
        <w:t>book.pdf</w:t>
      </w:r>
      <w:r>
        <w:t xml:space="preserve">). - </w:t>
      </w:r>
      <w:r>
        <w:rPr>
          <w:rStyle w:val="VerbatimChar"/>
        </w:rPr>
        <w:t>OUTPUT_DIR</w:t>
      </w:r>
      <w:r>
        <w:t xml:space="preserve">: Directory to store output files (default: </w:t>
      </w:r>
      <w:r>
        <w:rPr>
          <w:rStyle w:val="VerbatimChar"/>
        </w:rPr>
        <w:t>output</w:t>
      </w:r>
      <w:r>
        <w:t xml:space="preserve">). - </w:t>
      </w:r>
      <w:r>
        <w:rPr>
          <w:rStyle w:val="VerbatimChar"/>
        </w:rPr>
        <w:t>PAGES_TO_CONVERT</w:t>
      </w:r>
      <w:r>
        <w:t>: Number of pages to process (default: 20).</w:t>
      </w:r>
    </w:p>
    <w:p w14:paraId="6FD0D825" w14:textId="77777777" w:rsidR="004A29BE" w:rsidRDefault="00000000">
      <w:pPr>
        <w:pStyle w:val="BodyText"/>
      </w:pPr>
      <w:r>
        <w:t>Modify these variables as needed before running the script.</w:t>
      </w:r>
    </w:p>
    <w:p w14:paraId="3A00F363" w14:textId="77777777" w:rsidR="004A29BE" w:rsidRDefault="00000000">
      <w:pPr>
        <w:pStyle w:val="Heading2"/>
      </w:pPr>
      <w:bookmarkStart w:id="4" w:name="usage"/>
      <w:bookmarkEnd w:id="3"/>
      <w:r>
        <w:t>Usage</w:t>
      </w:r>
    </w:p>
    <w:p w14:paraId="5185DED3" w14:textId="77777777" w:rsidR="004A29BE" w:rsidRDefault="00000000">
      <w:pPr>
        <w:numPr>
          <w:ilvl w:val="0"/>
          <w:numId w:val="3"/>
        </w:numPr>
      </w:pPr>
      <w:r>
        <w:t>Place the input PDF file (</w:t>
      </w:r>
      <w:r>
        <w:rPr>
          <w:rStyle w:val="VerbatimChar"/>
        </w:rPr>
        <w:t>book.pdf</w:t>
      </w:r>
      <w:r>
        <w:t xml:space="preserve">) in the script’s directory or update the </w:t>
      </w:r>
      <w:r>
        <w:rPr>
          <w:rStyle w:val="VerbatimChar"/>
        </w:rPr>
        <w:t>INPUT_PDF</w:t>
      </w:r>
      <w:r>
        <w:t xml:space="preserve"> path.</w:t>
      </w:r>
    </w:p>
    <w:p w14:paraId="17C237E5" w14:textId="77777777" w:rsidR="004A29BE" w:rsidRDefault="00000000">
      <w:pPr>
        <w:numPr>
          <w:ilvl w:val="0"/>
          <w:numId w:val="3"/>
        </w:numPr>
      </w:pPr>
      <w:r>
        <w:t>Run the script:</w:t>
      </w:r>
    </w:p>
    <w:p w14:paraId="10E70D9B" w14:textId="77777777" w:rsidR="004A29BE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main.py</w:t>
      </w:r>
    </w:p>
    <w:p w14:paraId="0B01BCBE" w14:textId="77777777" w:rsidR="004A29BE" w:rsidRDefault="00000000">
      <w:pPr>
        <w:numPr>
          <w:ilvl w:val="0"/>
          <w:numId w:val="3"/>
        </w:numPr>
      </w:pPr>
      <w:r>
        <w:lastRenderedPageBreak/>
        <w:t>The script will:</w:t>
      </w:r>
    </w:p>
    <w:p w14:paraId="5CB278CC" w14:textId="77777777" w:rsidR="004A29BE" w:rsidRDefault="00000000">
      <w:pPr>
        <w:pStyle w:val="Compact"/>
        <w:numPr>
          <w:ilvl w:val="1"/>
          <w:numId w:val="4"/>
        </w:numPr>
      </w:pPr>
      <w:r>
        <w:t xml:space="preserve">Create an </w:t>
      </w:r>
      <w:r>
        <w:rPr>
          <w:rStyle w:val="VerbatimChar"/>
        </w:rPr>
        <w:t>output</w:t>
      </w:r>
      <w:r>
        <w:t xml:space="preserve"> directory with subfolders </w:t>
      </w:r>
      <w:r>
        <w:rPr>
          <w:rStyle w:val="VerbatimChar"/>
        </w:rPr>
        <w:t>images</w:t>
      </w:r>
      <w:r>
        <w:t xml:space="preserve">, </w:t>
      </w:r>
      <w:r>
        <w:rPr>
          <w:rStyle w:val="VerbatimChar"/>
        </w:rPr>
        <w:t>word</w:t>
      </w:r>
      <w:r>
        <w:t xml:space="preserve">, and </w:t>
      </w:r>
      <w:r>
        <w:rPr>
          <w:rStyle w:val="VerbatimChar"/>
        </w:rPr>
        <w:t>excel</w:t>
      </w:r>
      <w:r>
        <w:t>.</w:t>
      </w:r>
    </w:p>
    <w:p w14:paraId="45D117A8" w14:textId="77777777" w:rsidR="004A29BE" w:rsidRDefault="00000000">
      <w:pPr>
        <w:pStyle w:val="Compact"/>
        <w:numPr>
          <w:ilvl w:val="1"/>
          <w:numId w:val="4"/>
        </w:numPr>
      </w:pPr>
      <w:r>
        <w:t>Convert the specified number of PDF pages to PNG images.</w:t>
      </w:r>
    </w:p>
    <w:p w14:paraId="018550F1" w14:textId="77777777" w:rsidR="004A29BE" w:rsidRDefault="00000000">
      <w:pPr>
        <w:pStyle w:val="Compact"/>
        <w:numPr>
          <w:ilvl w:val="1"/>
          <w:numId w:val="4"/>
        </w:numPr>
      </w:pPr>
      <w:r>
        <w:t>Perform OCR on the images to extract text.</w:t>
      </w:r>
    </w:p>
    <w:p w14:paraId="727ED6E9" w14:textId="77777777" w:rsidR="004A29BE" w:rsidRDefault="00000000">
      <w:pPr>
        <w:pStyle w:val="Compact"/>
        <w:numPr>
          <w:ilvl w:val="1"/>
          <w:numId w:val="4"/>
        </w:numPr>
      </w:pPr>
      <w:r>
        <w:t>Clean and process the text, removing Arabic lines and merging short lines.</w:t>
      </w:r>
    </w:p>
    <w:p w14:paraId="07078CAE" w14:textId="77777777" w:rsidR="004A29BE" w:rsidRDefault="00000000">
      <w:pPr>
        <w:pStyle w:val="Compact"/>
        <w:numPr>
          <w:ilvl w:val="1"/>
          <w:numId w:val="4"/>
        </w:numPr>
      </w:pPr>
      <w:r>
        <w:t xml:space="preserve">Save the extracted text to </w:t>
      </w:r>
      <w:r>
        <w:rPr>
          <w:rStyle w:val="VerbatimChar"/>
        </w:rPr>
        <w:t>output/word/Output.docx</w:t>
      </w:r>
      <w:r>
        <w:t>.</w:t>
      </w:r>
    </w:p>
    <w:p w14:paraId="47AC9ABE" w14:textId="77777777" w:rsidR="004A29BE" w:rsidRDefault="00000000">
      <w:pPr>
        <w:pStyle w:val="Compact"/>
        <w:numPr>
          <w:ilvl w:val="1"/>
          <w:numId w:val="4"/>
        </w:numPr>
      </w:pPr>
      <w:r>
        <w:t xml:space="preserve">Save structured data to </w:t>
      </w:r>
      <w:r>
        <w:rPr>
          <w:rStyle w:val="VerbatimChar"/>
        </w:rPr>
        <w:t>output/excel/Output.xlsx</w:t>
      </w:r>
      <w:r>
        <w:t>.</w:t>
      </w:r>
    </w:p>
    <w:p w14:paraId="43B95951" w14:textId="77777777" w:rsidR="004A29BE" w:rsidRDefault="00000000">
      <w:pPr>
        <w:pStyle w:val="Heading2"/>
      </w:pPr>
      <w:bookmarkStart w:id="5" w:name="output"/>
      <w:bookmarkEnd w:id="4"/>
      <w:r>
        <w:t>Output</w:t>
      </w:r>
    </w:p>
    <w:p w14:paraId="38A460A7" w14:textId="77777777" w:rsidR="004A29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mages</w:t>
      </w:r>
      <w:r>
        <w:t xml:space="preserve">: PNG files for each processed page are saved in </w:t>
      </w:r>
      <w:r>
        <w:rPr>
          <w:rStyle w:val="VerbatimChar"/>
        </w:rPr>
        <w:t>output/images/</w:t>
      </w:r>
      <w:r>
        <w:t xml:space="preserve"> (e.g., </w:t>
      </w:r>
      <w:r>
        <w:rPr>
          <w:rStyle w:val="VerbatimChar"/>
        </w:rPr>
        <w:t>page_01.png</w:t>
      </w:r>
      <w:r>
        <w:t xml:space="preserve">, </w:t>
      </w:r>
      <w:r>
        <w:rPr>
          <w:rStyle w:val="VerbatimChar"/>
        </w:rPr>
        <w:t>page_02.png</w:t>
      </w:r>
      <w:r>
        <w:t>, etc.).</w:t>
      </w:r>
    </w:p>
    <w:p w14:paraId="151CB38C" w14:textId="77777777" w:rsidR="004A29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ord Document</w:t>
      </w:r>
      <w:r>
        <w:t xml:space="preserve">: A file named </w:t>
      </w:r>
      <w:r>
        <w:rPr>
          <w:rStyle w:val="VerbatimChar"/>
        </w:rPr>
        <w:t>Output.docx</w:t>
      </w:r>
      <w:r>
        <w:t xml:space="preserve"> in </w:t>
      </w:r>
      <w:r>
        <w:rPr>
          <w:rStyle w:val="VerbatimChar"/>
        </w:rPr>
        <w:t>output/word/</w:t>
      </w:r>
      <w:r>
        <w:t xml:space="preserve"> contains the extracted text, organized by page with bold headings.</w:t>
      </w:r>
    </w:p>
    <w:p w14:paraId="0920C347" w14:textId="77777777" w:rsidR="004A29B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cel File</w:t>
      </w:r>
      <w:r>
        <w:t xml:space="preserve">: A file named </w:t>
      </w:r>
      <w:r>
        <w:rPr>
          <w:rStyle w:val="VerbatimChar"/>
        </w:rPr>
        <w:t>Output.xlsx</w:t>
      </w:r>
      <w:r>
        <w:t xml:space="preserve"> in </w:t>
      </w:r>
      <w:r>
        <w:rPr>
          <w:rStyle w:val="VerbatimChar"/>
        </w:rPr>
        <w:t>output/excel/</w:t>
      </w:r>
      <w:r>
        <w:t xml:space="preserve"> contains a table with columns:</w:t>
      </w:r>
    </w:p>
    <w:p w14:paraId="48F01DDC" w14:textId="77777777" w:rsidR="004A29BE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ageNumber</w:t>
      </w:r>
      <w:r>
        <w:t>: The page number from the PDF.</w:t>
      </w:r>
    </w:p>
    <w:p w14:paraId="3EB65B10" w14:textId="77777777" w:rsidR="004A29BE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Title</w:t>
      </w:r>
      <w:r>
        <w:t>: The text before a delimiter (</w:t>
      </w:r>
      <w:r>
        <w:rPr>
          <w:rStyle w:val="VerbatimChar"/>
        </w:rPr>
        <w:t>:</w:t>
      </w:r>
      <w:r>
        <w:t xml:space="preserve"> or </w:t>
      </w:r>
      <w:r>
        <w:rPr>
          <w:rStyle w:val="VerbatimChar"/>
        </w:rPr>
        <w:t>-</w:t>
      </w:r>
      <w:r>
        <w:t>) or the full paragraph if no delimiter is present.</w:t>
      </w:r>
    </w:p>
    <w:p w14:paraId="74D03BFE" w14:textId="77777777" w:rsidR="004A29BE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Description</w:t>
      </w:r>
      <w:r>
        <w:t>: The text after a delimiter, if present.</w:t>
      </w:r>
    </w:p>
    <w:p w14:paraId="739A6E8A" w14:textId="77777777" w:rsidR="004A29BE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ullText</w:t>
      </w:r>
      <w:r>
        <w:t>: The complete paragraph text.</w:t>
      </w:r>
    </w:p>
    <w:p w14:paraId="068F9A4C" w14:textId="77777777" w:rsidR="004A29BE" w:rsidRDefault="00000000">
      <w:pPr>
        <w:pStyle w:val="Heading2"/>
      </w:pPr>
      <w:bookmarkStart w:id="6" w:name="text-cleaning"/>
      <w:bookmarkEnd w:id="5"/>
      <w:r>
        <w:t>Text Cleaning</w:t>
      </w:r>
    </w:p>
    <w:p w14:paraId="4E1F1A51" w14:textId="77777777" w:rsidR="004A29BE" w:rsidRDefault="00000000">
      <w:pPr>
        <w:pStyle w:val="FirstParagraph"/>
      </w:pPr>
      <w:r>
        <w:t xml:space="preserve">The script includes a </w:t>
      </w:r>
      <w:r>
        <w:rPr>
          <w:rStyle w:val="VerbatimChar"/>
        </w:rPr>
        <w:t>clean_text</w:t>
      </w:r>
      <w:r>
        <w:t xml:space="preserve"> function that: - Removes empty lines. - Skips lines containing Arabic text (based on Unicode ranges). - Merges short lines (less than 50 characters) to form coherent paragraphs. - Strips extra whitespace.</w:t>
      </w:r>
    </w:p>
    <w:p w14:paraId="1A4184EC" w14:textId="77777777" w:rsidR="004A29BE" w:rsidRDefault="00000000">
      <w:pPr>
        <w:pStyle w:val="BodyText"/>
      </w:pPr>
      <w:r>
        <w:t xml:space="preserve">The </w:t>
      </w:r>
      <w:r>
        <w:rPr>
          <w:rStyle w:val="VerbatimChar"/>
        </w:rPr>
        <w:t>split_columns</w:t>
      </w:r>
      <w:r>
        <w:t xml:space="preserve"> function organizes text into </w:t>
      </w:r>
      <w:r>
        <w:rPr>
          <w:rStyle w:val="VerbatimChar"/>
        </w:rPr>
        <w:t>Title</w:t>
      </w:r>
      <w:r>
        <w:t xml:space="preserve"> and </w:t>
      </w:r>
      <w:r>
        <w:rPr>
          <w:rStyle w:val="VerbatimChar"/>
        </w:rPr>
        <w:t>Description</w:t>
      </w:r>
      <w:r>
        <w:t xml:space="preserve"> columns if a delimiter (</w:t>
      </w:r>
      <w:r>
        <w:rPr>
          <w:rStyle w:val="VerbatimChar"/>
        </w:rPr>
        <w:t>:</w:t>
      </w:r>
      <w:r>
        <w:t xml:space="preserve"> or </w:t>
      </w:r>
      <w:r>
        <w:rPr>
          <w:rStyle w:val="VerbatimChar"/>
        </w:rPr>
        <w:t>-</w:t>
      </w:r>
      <w:r>
        <w:t>) is present, facilitating structured output in the Excel file.</w:t>
      </w:r>
    </w:p>
    <w:p w14:paraId="5E951000" w14:textId="77777777" w:rsidR="004A29BE" w:rsidRDefault="00000000">
      <w:pPr>
        <w:pStyle w:val="Heading2"/>
      </w:pPr>
      <w:bookmarkStart w:id="7" w:name="notes"/>
      <w:bookmarkEnd w:id="6"/>
      <w:r>
        <w:t>Notes</w:t>
      </w:r>
    </w:p>
    <w:p w14:paraId="1793A7AB" w14:textId="77777777" w:rsidR="004A29BE" w:rsidRDefault="00000000">
      <w:pPr>
        <w:pStyle w:val="Compact"/>
        <w:numPr>
          <w:ilvl w:val="0"/>
          <w:numId w:val="7"/>
        </w:numPr>
      </w:pPr>
      <w:r>
        <w:t xml:space="preserve">The script processes only the first </w:t>
      </w:r>
      <w:r>
        <w:rPr>
          <w:rStyle w:val="VerbatimChar"/>
        </w:rPr>
        <w:t>PAGES_TO_CONVERT</w:t>
      </w:r>
      <w:r>
        <w:t xml:space="preserve"> pages of the PDF or the total number of pages if fewer are available.</w:t>
      </w:r>
    </w:p>
    <w:p w14:paraId="16941288" w14:textId="77777777" w:rsidR="004A29BE" w:rsidRDefault="00000000">
      <w:pPr>
        <w:pStyle w:val="Compact"/>
        <w:numPr>
          <w:ilvl w:val="0"/>
          <w:numId w:val="7"/>
        </w:numPr>
      </w:pPr>
      <w:r>
        <w:t>EasyOCR is configured for English and Bengali (</w:t>
      </w:r>
      <w:r>
        <w:rPr>
          <w:rStyle w:val="VerbatimChar"/>
        </w:rPr>
        <w:t>['bn', 'en']</w:t>
      </w:r>
      <w:r>
        <w:t xml:space="preserve">). Modify the </w:t>
      </w:r>
      <w:r>
        <w:rPr>
          <w:rStyle w:val="VerbatimChar"/>
        </w:rPr>
        <w:t>easyocr.Reader</w:t>
      </w:r>
      <w:r>
        <w:t xml:space="preserve"> languages if needed.</w:t>
      </w:r>
    </w:p>
    <w:p w14:paraId="4997A2DA" w14:textId="77777777" w:rsidR="004A29BE" w:rsidRDefault="00000000">
      <w:pPr>
        <w:pStyle w:val="Compact"/>
        <w:numPr>
          <w:ilvl w:val="0"/>
          <w:numId w:val="7"/>
        </w:numPr>
      </w:pPr>
      <w:r>
        <w:t xml:space="preserve">Arabic text is filtered out using a regular expression to avoid irrelevant content. Adjust the </w:t>
      </w:r>
      <w:r>
        <w:rPr>
          <w:rStyle w:val="VerbatimChar"/>
        </w:rPr>
        <w:t>arabic_re</w:t>
      </w:r>
      <w:r>
        <w:t xml:space="preserve"> pattern for other languages if required.</w:t>
      </w:r>
    </w:p>
    <w:p w14:paraId="594F6EEB" w14:textId="77777777" w:rsidR="004A29BE" w:rsidRDefault="00000000">
      <w:pPr>
        <w:pStyle w:val="Compact"/>
        <w:numPr>
          <w:ilvl w:val="0"/>
          <w:numId w:val="7"/>
        </w:numPr>
      </w:pPr>
      <w:r>
        <w:t>Ensure sufficient disk space for image files, as high-resolution PNGs can be large.</w:t>
      </w:r>
    </w:p>
    <w:p w14:paraId="575F1286" w14:textId="77777777" w:rsidR="004A29BE" w:rsidRDefault="00000000">
      <w:pPr>
        <w:pStyle w:val="Compact"/>
        <w:numPr>
          <w:ilvl w:val="0"/>
          <w:numId w:val="7"/>
        </w:numPr>
      </w:pPr>
      <w:r>
        <w:t>The script assumes the input PDF is readable and not encrypted.</w:t>
      </w:r>
    </w:p>
    <w:p w14:paraId="755680C2" w14:textId="77777777" w:rsidR="004A29BE" w:rsidRDefault="00000000">
      <w:pPr>
        <w:pStyle w:val="Heading2"/>
      </w:pPr>
      <w:bookmarkStart w:id="8" w:name="example"/>
      <w:bookmarkEnd w:id="7"/>
      <w:r>
        <w:t>Example</w:t>
      </w:r>
    </w:p>
    <w:p w14:paraId="129689C4" w14:textId="77777777" w:rsidR="004A29BE" w:rsidRDefault="00000000">
      <w:pPr>
        <w:pStyle w:val="FirstParagraph"/>
      </w:pPr>
      <w:r>
        <w:t xml:space="preserve">For a PDF named </w:t>
      </w:r>
      <w:r>
        <w:rPr>
          <w:rStyle w:val="VerbatimChar"/>
        </w:rPr>
        <w:t>book.pdf</w:t>
      </w:r>
      <w:r>
        <w:t xml:space="preserve"> with 20 pages: 1. The script converts pages 1–20 to PNG images in </w:t>
      </w:r>
      <w:r>
        <w:rPr>
          <w:rStyle w:val="VerbatimChar"/>
        </w:rPr>
        <w:t>output/images/</w:t>
      </w:r>
      <w:r>
        <w:t xml:space="preserve">. 2. OCR extracts text, which is cleaned and organized into paragraphs. 3. </w:t>
      </w:r>
      <w:r>
        <w:lastRenderedPageBreak/>
        <w:t>A Word document (</w:t>
      </w:r>
      <w:r>
        <w:rPr>
          <w:rStyle w:val="VerbatimChar"/>
        </w:rPr>
        <w:t>Output.docx</w:t>
      </w:r>
      <w:r>
        <w:t>) is created with page-wise text. 4. An Excel file (</w:t>
      </w:r>
      <w:r>
        <w:rPr>
          <w:rStyle w:val="VerbatimChar"/>
        </w:rPr>
        <w:t>Output.xlsx</w:t>
      </w:r>
      <w:r>
        <w:t>) is created with structured data, e.g.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19"/>
        <w:gridCol w:w="1891"/>
        <w:gridCol w:w="2719"/>
        <w:gridCol w:w="3547"/>
      </w:tblGrid>
      <w:tr w:rsidR="004A29BE" w14:paraId="5F346E39" w14:textId="77777777" w:rsidTr="004A29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73" w:type="dxa"/>
          </w:tcPr>
          <w:p w14:paraId="342FDE46" w14:textId="77777777" w:rsidR="004A29BE" w:rsidRDefault="00000000">
            <w:pPr>
              <w:pStyle w:val="Compact"/>
            </w:pPr>
            <w:r>
              <w:t>PageNumber</w:t>
            </w:r>
          </w:p>
        </w:tc>
        <w:tc>
          <w:tcPr>
            <w:tcW w:w="1564" w:type="dxa"/>
          </w:tcPr>
          <w:p w14:paraId="2B6EF481" w14:textId="77777777" w:rsidR="004A29BE" w:rsidRDefault="00000000">
            <w:pPr>
              <w:pStyle w:val="Compact"/>
            </w:pPr>
            <w:r>
              <w:t>Title</w:t>
            </w:r>
          </w:p>
        </w:tc>
        <w:tc>
          <w:tcPr>
            <w:tcW w:w="2248" w:type="dxa"/>
          </w:tcPr>
          <w:p w14:paraId="5AA6C0DE" w14:textId="77777777" w:rsidR="004A29BE" w:rsidRDefault="00000000">
            <w:pPr>
              <w:pStyle w:val="Compact"/>
            </w:pPr>
            <w:r>
              <w:t>Description</w:t>
            </w:r>
          </w:p>
        </w:tc>
        <w:tc>
          <w:tcPr>
            <w:tcW w:w="2933" w:type="dxa"/>
          </w:tcPr>
          <w:p w14:paraId="4A41F3D7" w14:textId="77777777" w:rsidR="004A29BE" w:rsidRDefault="00000000">
            <w:pPr>
              <w:pStyle w:val="Compact"/>
            </w:pPr>
            <w:r>
              <w:t>FullText</w:t>
            </w:r>
          </w:p>
        </w:tc>
      </w:tr>
      <w:tr w:rsidR="004A29BE" w14:paraId="1858A85E" w14:textId="77777777">
        <w:tc>
          <w:tcPr>
            <w:tcW w:w="1173" w:type="dxa"/>
          </w:tcPr>
          <w:p w14:paraId="797568DB" w14:textId="77777777" w:rsidR="004A29BE" w:rsidRDefault="00000000">
            <w:pPr>
              <w:pStyle w:val="Compact"/>
            </w:pPr>
            <w:r>
              <w:t>1</w:t>
            </w:r>
          </w:p>
        </w:tc>
        <w:tc>
          <w:tcPr>
            <w:tcW w:w="1564" w:type="dxa"/>
          </w:tcPr>
          <w:p w14:paraId="284485D5" w14:textId="77777777" w:rsidR="004A29BE" w:rsidRDefault="00000000">
            <w:pPr>
              <w:pStyle w:val="Compact"/>
            </w:pPr>
            <w:r>
              <w:t>Chapter 1</w:t>
            </w:r>
          </w:p>
        </w:tc>
        <w:tc>
          <w:tcPr>
            <w:tcW w:w="2248" w:type="dxa"/>
          </w:tcPr>
          <w:p w14:paraId="67CF01FC" w14:textId="77777777" w:rsidR="004A29BE" w:rsidRDefault="00000000">
            <w:pPr>
              <w:pStyle w:val="Compact"/>
            </w:pPr>
            <w:r>
              <w:t>Introduction to…</w:t>
            </w:r>
          </w:p>
        </w:tc>
        <w:tc>
          <w:tcPr>
            <w:tcW w:w="2933" w:type="dxa"/>
          </w:tcPr>
          <w:p w14:paraId="0B8C16F0" w14:textId="77777777" w:rsidR="004A29BE" w:rsidRDefault="00000000">
            <w:pPr>
              <w:pStyle w:val="Compact"/>
            </w:pPr>
            <w:r>
              <w:t>Chapter 1: Introduction to…</w:t>
            </w:r>
          </w:p>
        </w:tc>
      </w:tr>
      <w:tr w:rsidR="004A29BE" w14:paraId="2F3FE6C4" w14:textId="77777777">
        <w:tc>
          <w:tcPr>
            <w:tcW w:w="1173" w:type="dxa"/>
          </w:tcPr>
          <w:p w14:paraId="1C3FD3F3" w14:textId="77777777" w:rsidR="004A29BE" w:rsidRDefault="00000000">
            <w:pPr>
              <w:pStyle w:val="Compact"/>
            </w:pPr>
            <w:r>
              <w:t>1</w:t>
            </w:r>
          </w:p>
        </w:tc>
        <w:tc>
          <w:tcPr>
            <w:tcW w:w="1564" w:type="dxa"/>
          </w:tcPr>
          <w:p w14:paraId="57B2D4C9" w14:textId="77777777" w:rsidR="004A29BE" w:rsidRDefault="00000000">
            <w:pPr>
              <w:pStyle w:val="Compact"/>
            </w:pPr>
            <w:r>
              <w:t>Section 1.1</w:t>
            </w:r>
          </w:p>
        </w:tc>
        <w:tc>
          <w:tcPr>
            <w:tcW w:w="2248" w:type="dxa"/>
          </w:tcPr>
          <w:p w14:paraId="029A161D" w14:textId="77777777" w:rsidR="004A29BE" w:rsidRDefault="00000000">
            <w:pPr>
              <w:pStyle w:val="Compact"/>
            </w:pPr>
            <w:r>
              <w:t>Overview of…</w:t>
            </w:r>
          </w:p>
        </w:tc>
        <w:tc>
          <w:tcPr>
            <w:tcW w:w="2933" w:type="dxa"/>
          </w:tcPr>
          <w:p w14:paraId="6C4F0A02" w14:textId="77777777" w:rsidR="004A29BE" w:rsidRDefault="00000000">
            <w:pPr>
              <w:pStyle w:val="Compact"/>
            </w:pPr>
            <w:r>
              <w:t>Section 1.1 - Overview of…</w:t>
            </w:r>
          </w:p>
        </w:tc>
      </w:tr>
    </w:tbl>
    <w:p w14:paraId="4184B74F" w14:textId="77777777" w:rsidR="004A29BE" w:rsidRDefault="00000000">
      <w:pPr>
        <w:pStyle w:val="Heading2"/>
      </w:pPr>
      <w:bookmarkStart w:id="9" w:name="troubleshooting"/>
      <w:bookmarkEnd w:id="8"/>
      <w:r>
        <w:t>Troubleshooting</w:t>
      </w:r>
    </w:p>
    <w:p w14:paraId="1B791DD4" w14:textId="77777777" w:rsidR="004A29B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DF not found</w:t>
      </w:r>
      <w:r>
        <w:t xml:space="preserve">: Ensure the </w:t>
      </w:r>
      <w:r>
        <w:rPr>
          <w:rStyle w:val="VerbatimChar"/>
        </w:rPr>
        <w:t>INPUT_PDF</w:t>
      </w:r>
      <w:r>
        <w:t xml:space="preserve"> path is correct and the file exists.</w:t>
      </w:r>
    </w:p>
    <w:p w14:paraId="107A1679" w14:textId="77777777" w:rsidR="004A29B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CR errors</w:t>
      </w:r>
      <w:r>
        <w:t>: Verify that EasyOCR is properly installed and the language models (</w:t>
      </w:r>
      <w:r>
        <w:rPr>
          <w:rStyle w:val="VerbatimChar"/>
        </w:rPr>
        <w:t>bn</w:t>
      </w:r>
      <w:r>
        <w:t xml:space="preserve">, </w:t>
      </w:r>
      <w:r>
        <w:rPr>
          <w:rStyle w:val="VerbatimChar"/>
        </w:rPr>
        <w:t>en</w:t>
      </w:r>
      <w:r>
        <w:t>) are downloaded.</w:t>
      </w:r>
    </w:p>
    <w:p w14:paraId="36BCEC3C" w14:textId="77777777" w:rsidR="004A29B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mory issues</w:t>
      </w:r>
      <w:r>
        <w:t xml:space="preserve">: Reduce </w:t>
      </w:r>
      <w:r>
        <w:rPr>
          <w:rStyle w:val="VerbatimChar"/>
        </w:rPr>
        <w:t>PAGES_TO_CONVERT</w:t>
      </w:r>
      <w:r>
        <w:t xml:space="preserve"> or lower the DPI in </w:t>
      </w:r>
      <w:r>
        <w:rPr>
          <w:rStyle w:val="VerbatimChar"/>
        </w:rPr>
        <w:t>page.get_pixmap(dpi=300)</w:t>
      </w:r>
      <w:r>
        <w:t xml:space="preserve"> for large PDFs.</w:t>
      </w:r>
    </w:p>
    <w:p w14:paraId="08BF9031" w14:textId="77777777" w:rsidR="004A29B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Output issues</w:t>
      </w:r>
      <w:r>
        <w:t xml:space="preserve">: Check write permissions for the </w:t>
      </w:r>
      <w:r>
        <w:rPr>
          <w:rStyle w:val="VerbatimChar"/>
        </w:rPr>
        <w:t>OUTPUT_DIR</w:t>
      </w:r>
      <w:r>
        <w:t xml:space="preserve"> and its subfolders.</w:t>
      </w:r>
    </w:p>
    <w:p w14:paraId="380B6BD6" w14:textId="77777777" w:rsidR="004A29BE" w:rsidRDefault="00000000">
      <w:pPr>
        <w:pStyle w:val="FirstParagraph"/>
      </w:pPr>
      <w:r>
        <w:t>For further assistance, refer to the documentation of the used libraries or contact the script maintainer.</w:t>
      </w:r>
    </w:p>
    <w:p w14:paraId="3A077F71" w14:textId="24A5B25A" w:rsidR="00D7592A" w:rsidRDefault="00D7592A" w:rsidP="00D7592A">
      <w:pPr>
        <w:pStyle w:val="Heading2"/>
      </w:pPr>
      <w:r>
        <w:t xml:space="preserve">Supporting </w:t>
      </w:r>
      <w:r w:rsidR="002B1FF5">
        <w:t>Resources</w:t>
      </w:r>
    </w:p>
    <w:p w14:paraId="1D371B68" w14:textId="73646AA2" w:rsidR="00D7592A" w:rsidRDefault="00D7592A" w:rsidP="005C5C51">
      <w:pPr>
        <w:pStyle w:val="BodyText"/>
        <w:spacing w:after="0"/>
      </w:pPr>
      <w:r>
        <w:t>- PyMuPDF Documentation:</w:t>
      </w:r>
      <w:r w:rsidR="005C5C51">
        <w:t xml:space="preserve"> </w:t>
      </w:r>
      <w:r>
        <w:t>https://pymupdf.readthedocs.io/</w:t>
      </w:r>
    </w:p>
    <w:p w14:paraId="66231961" w14:textId="6A134C96" w:rsidR="00D7592A" w:rsidRDefault="00D7592A" w:rsidP="005C5C51">
      <w:pPr>
        <w:pStyle w:val="BodyText"/>
        <w:spacing w:after="0"/>
      </w:pPr>
      <w:r>
        <w:t>- EasyOCR GitHub: https://github.com/JaidedAI/EasyOCR</w:t>
      </w:r>
    </w:p>
    <w:p w14:paraId="6B918BB5" w14:textId="1930394F" w:rsidR="00D7592A" w:rsidRDefault="00D7592A" w:rsidP="005C5C51">
      <w:pPr>
        <w:pStyle w:val="BodyText"/>
        <w:spacing w:after="0"/>
      </w:pPr>
      <w:r>
        <w:t>- python-docx Documentation: https://python-docx.readthedocs.io/</w:t>
      </w:r>
    </w:p>
    <w:p w14:paraId="49A9870E" w14:textId="4D0A24BD" w:rsidR="00D7592A" w:rsidRDefault="00D7592A" w:rsidP="005C5C51">
      <w:pPr>
        <w:pStyle w:val="BodyText"/>
        <w:spacing w:after="0"/>
      </w:pPr>
      <w:r>
        <w:t>- pandas Documentation: https://pandas.pydata.org/docs/</w:t>
      </w:r>
    </w:p>
    <w:p w14:paraId="07AEF7EF" w14:textId="30587841" w:rsidR="00D7592A" w:rsidRDefault="00D7592A" w:rsidP="005C5C51">
      <w:pPr>
        <w:pStyle w:val="BodyText"/>
        <w:spacing w:after="0"/>
      </w:pPr>
      <w:r>
        <w:t>- tqdm GitHub: https://github.com/tqdm/tqdm</w:t>
      </w:r>
    </w:p>
    <w:p w14:paraId="5E6A491D" w14:textId="77777777" w:rsidR="00D7592A" w:rsidRDefault="00D7592A" w:rsidP="00D7592A">
      <w:pPr>
        <w:pStyle w:val="BodyText"/>
      </w:pPr>
    </w:p>
    <w:p w14:paraId="374B5E8C" w14:textId="70ADA76C" w:rsidR="00D7592A" w:rsidRPr="00D7592A" w:rsidRDefault="00D7592A" w:rsidP="00D7592A">
      <w:pPr>
        <w:pStyle w:val="BodyText"/>
      </w:pPr>
      <w:r>
        <w:t>Note: This script is not currently hosted in a live-hosted link. For local use, ensure all dependencies are installed and the input PDF is correctly configured.</w:t>
      </w:r>
    </w:p>
    <w:p w14:paraId="080CB146" w14:textId="77777777" w:rsidR="00D7592A" w:rsidRDefault="00D7592A" w:rsidP="00D7592A">
      <w:pPr>
        <w:pStyle w:val="BodyText"/>
      </w:pPr>
    </w:p>
    <w:bookmarkEnd w:id="0"/>
    <w:bookmarkEnd w:id="9"/>
    <w:p w14:paraId="20BF5D38" w14:textId="77777777" w:rsidR="00D7592A" w:rsidRPr="00D7592A" w:rsidRDefault="00D7592A" w:rsidP="00D7592A">
      <w:pPr>
        <w:pStyle w:val="BodyText"/>
      </w:pPr>
    </w:p>
    <w:sectPr w:rsidR="00D7592A" w:rsidRPr="00D759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48D36A" w14:textId="77777777" w:rsidR="0072482F" w:rsidRDefault="0072482F">
      <w:pPr>
        <w:spacing w:after="0"/>
      </w:pPr>
      <w:r>
        <w:separator/>
      </w:r>
    </w:p>
  </w:endnote>
  <w:endnote w:type="continuationSeparator" w:id="0">
    <w:p w14:paraId="19C54CB3" w14:textId="77777777" w:rsidR="0072482F" w:rsidRDefault="00724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F242E" w14:textId="77777777" w:rsidR="0072482F" w:rsidRDefault="0072482F">
      <w:r>
        <w:separator/>
      </w:r>
    </w:p>
  </w:footnote>
  <w:footnote w:type="continuationSeparator" w:id="0">
    <w:p w14:paraId="088D2A7B" w14:textId="77777777" w:rsidR="0072482F" w:rsidRDefault="00724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4C33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E1684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62AF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74358864">
    <w:abstractNumId w:val="0"/>
  </w:num>
  <w:num w:numId="2" w16cid:durableId="799152282">
    <w:abstractNumId w:val="1"/>
  </w:num>
  <w:num w:numId="3" w16cid:durableId="2222568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61562147">
    <w:abstractNumId w:val="1"/>
  </w:num>
  <w:num w:numId="5" w16cid:durableId="1414156471">
    <w:abstractNumId w:val="1"/>
  </w:num>
  <w:num w:numId="6" w16cid:durableId="1901556373">
    <w:abstractNumId w:val="1"/>
  </w:num>
  <w:num w:numId="7" w16cid:durableId="561671700">
    <w:abstractNumId w:val="1"/>
  </w:num>
  <w:num w:numId="8" w16cid:durableId="5183955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29BE"/>
    <w:rsid w:val="00007F44"/>
    <w:rsid w:val="00175B40"/>
    <w:rsid w:val="002B1FF5"/>
    <w:rsid w:val="0031790E"/>
    <w:rsid w:val="004046C8"/>
    <w:rsid w:val="004A29BE"/>
    <w:rsid w:val="005C5C51"/>
    <w:rsid w:val="006276E8"/>
    <w:rsid w:val="00711A08"/>
    <w:rsid w:val="0072482F"/>
    <w:rsid w:val="00D7592A"/>
    <w:rsid w:val="00DF5EDA"/>
    <w:rsid w:val="00EA3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32A48"/>
  <w15:docId w15:val="{148FB5F7-1F2F-48F0-9D72-219D24004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762</Words>
  <Characters>4346</Characters>
  <Application>Microsoft Office Word</Application>
  <DocSecurity>0</DocSecurity>
  <Lines>36</Lines>
  <Paragraphs>10</Paragraphs>
  <ScaleCrop>false</ScaleCrop>
  <Company/>
  <LinksUpToDate>false</LinksUpToDate>
  <CharactersWithSpaces>5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hid Hasan Riad</cp:lastModifiedBy>
  <cp:revision>16</cp:revision>
  <dcterms:created xsi:type="dcterms:W3CDTF">2025-10-08T15:25:00Z</dcterms:created>
  <dcterms:modified xsi:type="dcterms:W3CDTF">2025-10-08T15:31:00Z</dcterms:modified>
</cp:coreProperties>
</file>